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๑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๑)</w:t>
      </w:r>
      <w:r>
        <w:t xml:space="preserve"> </w:t>
      </w:r>
      <w:r>
        <w:t xml:space="preserve">๑๔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 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คยศึกษา เคยเรียนกันมาแล้ว เดี๋ยวในชั้น ป. 6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 ซึ่งวันนี้นะคะ คุณครูก็มีคำถามเดี๋ยวเราไปดูคำถามกันเลยนะคะ 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ล่าให้ฟังหน่อย เล่าให้เพื่อนทั้งห้องฟังให้คุณครูฟัง 1 8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 เล่ากันเป็นที่เรียบร้อยแล้วนะคะ อาจจะมีเพื่อน ๆ บางคนได้พูดคุยแลกเปลี่ยนความคิดเห็น คุณครูปรเมษฐอาจจะแลกเปลี่ยนเรียนรู้ประสบการเกี่ยวกับเรื่องการใช้ภาษาที่ผิดระดับด้วยก็ได้นะคะ คุณครูปรเมษฐคะ คุณครูปรเมษฐเคยถูกตำหนิไหมคะ หรือว่า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ครูก็เลี่ยงไม่ได้ที่จะต้องตอบ ทุกคนเป็นอย่างไรต้องเคยผิดบ้างนะ เขาบอกว่าผิดจึงได้เป็นครูนี่ เป็นจริงเลย เพราะการผิดนี่นะ มันก็ทำให้เราได้เรียนรู้มันทำให้เกิดหลาย ๆ สิ่ง หลาย ๆ อย่างขึ้นก็ลงไปนี่ล่ะ ครูก็เคยถูกตำหนิครูคณิตา ก็เกี่ยวกับเรื่องการพูดนี่ ก็ใช้ภาษาไม่ถูกระดับ พูดนี่บางทีอาจจะพูดไม่เพราะพูดใช้คำผิดในระดับภาษา ผู้กับคนใหญ่อะไรอย่างนี้ตอนที่ครูยังเด็กเล็กอยู่น่ะนะ 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ถูกว่าถูกกล่าวได้มันก็ไม่ดีกับตัวเองด้วยใช่ไหมลูกทุกคนครับ</w:t>
      </w:r>
    </w:p>
    <w:p>
      <w:pPr>
        <w:pStyle w:val="BodyText"/>
      </w:pPr>
      <w:r>
        <w:t xml:space="preserve">(คุณครูคณิตา) ค่ะ เดี๋ยวเรามาดูคำถามต่อไปกันเลยดีกว่านะคะ นักเรียนมีการแก้ไขอย่างไรบ้างนะคะ เมื่อถูกตำหนิและผลที่ตามมานั้นคืออะไรคะ ตอบคุณครูปลายทางได้เลยค่ะ หรือสามารถแลกเปลี่ยนเรียนรู้กับเพื่อนได้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จากการที่คุณครูปรเมษฐได้บอกกล่าวว่าคุณครูปรเมษฐนี่สมัยเด็ก ๆ ก็ได้ถูกตำหนินะคะ ได้แก้ไข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ละเทศะพอเราได้รู้แล้วว่ามันผิดน่ะ การใช้ที่ผิด ๆ ใช่ไหม ครูก็ถูกคุณครูนี่ อบรมสั่งสอนอย่างนี้ใช้ไม่ได้นะ การพูดกับเพื่อนก็ต้องพูดประมาณนี้นะลูกนะ การพูดกับคนใหญ่หรือพูดกับครูบาอาจารย์ก็ต้องพูดประมาณนี้ ทำให้ครูเกิดความรู้ขึ้นมา ครูก็ได้ศึกษาเมื่อครูศึกษาเกี่ยวกับการใช้ศึกษาแล้วนี่ ไม่ใช้ผิดอีกเลยในเรื่องของระดับภาษา เพราะฉะนั้น ครูนี่มีประสบการณ์แล้วในการใช้ระดับภาษา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 ซึ่งสอดคล้องกับจุดประสงค์การเรียนรู้ของวันนี้เลยนะคะ เพราะวันนี้เราจะเรียนเกี่ยวกับเรื่องระดับภาษาจุดประสงค์การเรียนรู้ของวันนี้ ก็คือ 1. นักเรียนจะต้องบอกระดับภาษาได้ค่ะ 2. นักเรียนจะจำแนกระดับของภาษาได้ 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ั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 หรือนักเรียนจะเดินขึ้นไปเขียนหน้ากระดานดำหน้าชั้นเลยก็ได้นะครับ ว่ามีกี่ระดับ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 3 ระดับ หรือ 5 ระดับนะคะ ขึ้นอยู่กับผู้สอนนะคะ คุณครูผู้สอนสามารถชี้แนะแนวทางเพิ่มเติมได้นะคะ แต่สำหรับวันนี้ค่ะ คุณครูแบ่งระดับภาษาออกเป็นทั้งหมด 3 ระดับด้วยกันค่ะ มีระดับอะไรบ้าง เดี๋ยวเราไปชมกันเลยค่ะ 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 นั่นก็คือภาษาพูดนั่นเองค่ะ ทั้ง 3 ระดับนี้แตกต่างกันอย่างไร นักเรียนทราบหรือไม่คะ หลาย ๆ คนนี่อาจจะทราบนะคะ หลาย ๆ คนอาจจะเกิดความสับสนอยู่ระหว่างระดับภาษา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 เด็ก ๆ ครับ เดี๋ยวดูเรื่องภาษาแบบแผนก่อนนะครับ ภาษาแบบแผนนี่ก็เป็นภาษาที่เราต้องใช้ให้ถูกต้องนะ ตามหลักไวยากรณ์ เ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นั่นก็คือการใช้ภาษาแบบแผนเราจะใช้ในพิธีการสำคัญหรือเราจะใช้ในการเขียนหนังสือหรือตำราต่าง ๆ ที่เป็นทางวิชาการใช่ไหมคะครูปรเมษฐ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 อ่านพร้อมครูนะ ในอนาคตแผ่นดินไหวจะเกิดขึ้นและรุนแรงขึ้น เพราะแผ่นดินไหวแต่ละครั้ง มีผลกระทบต่อเปลือกโลก 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เป็นภาษาแบบไหนครับนี่</w:t>
      </w:r>
    </w:p>
    <w:p>
      <w:pPr>
        <w:pStyle w:val="BodyText"/>
      </w:pPr>
      <w:r>
        <w:t xml:space="preserve">(คุณครูคณิตา) ก็เป็นภาษาแบบแผนนะคะ มันจะไม่มีภาษากึ่งแบบแผนกับภาษาพูดเข้ามาปนอยู่นะคะ อย่างเช่นคำว่า</w:t>
      </w:r>
      <w:r>
        <w:t xml:space="preserve"> </w:t>
      </w:r>
      <w:r>
        <w:t xml:space="preserve">“</w:t>
      </w:r>
      <w:r>
        <w:t xml:space="preserve">ผลกระทบ</w:t>
      </w:r>
      <w:r>
        <w:t xml:space="preserve">”</w:t>
      </w:r>
      <w:r>
        <w:t xml:space="preserve"> </w:t>
      </w:r>
      <w:r>
        <w:t xml:space="preserve">นะคะ มันก็จะเป็นภาษาที่ทางการเพิ่มมากขึ้นค่ะ ต่อมาค่ะ เป็นภาษากึ่งแบบแผนค่ะ เป็นภาษาที่นักเรียนคุ้นเคยกันนะคะ คุ้นเคยแบบไหน เดี๋ยวเราไปเรียนกันเลยค่ะ ภาษากึ่งแบบแผน เป็นภาษาสื่อสารทั่วไปกับบุคคลที่ไม่คุ้นเคย เช่น สนทนากับผู้ใหญ่การบรรยายในชั้นเรียน อภิปรายการออกอากาศทางวิทยุ โทรทัศน์ในหนังสือพิมพ์ ซึ่งสิ่งเหล่านี้ที่ครูกล่าวมาการใช้ภาษากึ่งแบบแผนทั้งสิ้น อย่างเช่น นักเรียนเดินออกไปซื้อผลไม้ นักเรียนไปเจอแม่ค้า นักเรียนจะใช้ภาษากึ่งแบบแผนในการพูดคุยกับบุคคลที่เราไม่รู้จัก หรือบุคคลที่เราไม่คุ้นเคยนะคะ รวมถึงผู้ใหญ่ด้วยใช่ไหมคะ 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 ที่คิดได้ง่ายที่สุด ก็ที่ครูนั่นล่ะ ครูพูดลูกพูดหนู ๆนี่นะครับ มันก็จะใช้ภาษากึ่งแบบแผนนะที่ครูพูด ๆ นักเรียนอย่างคิดว่ามันเป็นกันเองมันก็มีภาษากึ่งแบบแผนที่สื่อสารกับพวกหนจะให้ใช้ด้วย ก็คือการบรรยายหน้าชั้นเรียนใช่ไหมคุณครูของหนูเองที่กำลังสอนอยู่ก็จะใช้ภาษากึ่งแบบแผนในการ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ช้ากว่าทางน้ำเพราะรถติดค่ะ 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ก็จะเป็นการใช้ภาษากึ่งแบบแผน มีอะไรหรือเปล่าคะคุณครูปรเมษฐ</w:t>
      </w:r>
    </w:p>
    <w:p>
      <w:pPr>
        <w:pStyle w:val="BodyText"/>
      </w:pPr>
      <w:r>
        <w:t xml:space="preserve">(คุณครูปรเมษฐ) ถ้าเราอยากจะให้ภาษาแบบแผนเปรียบเทียบได้ชัดเจนนี่ เราจะเปลี่ยนได้อย่างไร</w:t>
      </w:r>
    </w:p>
    <w:p>
      <w:pPr>
        <w:pStyle w:val="BodyText"/>
      </w:pPr>
      <w:r>
        <w:t xml:space="preserve">(คุณครูคณิตา) เปลี่ยนได้อย่างไรคะ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เพราะการจราจรอะไรลูก ติดขัดใช่ไหมนั่นเองนะครับ 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คุณครูปรเมษฐ</w:t>
      </w:r>
    </w:p>
    <w:p>
      <w:pPr>
        <w:pStyle w:val="BodyText"/>
      </w:pPr>
      <w:r>
        <w:t xml:space="preserve">(คุณครูปรเมษฐ) ก็คือเป็นภาษาระดับเป็นกันเองหรือระดับ</w:t>
      </w:r>
      <w:r>
        <w:t xml:space="preserve"> 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, แม่, พี่ น้องต้องเห็นกันทุกวัน เพื่อนฝูงนะภาษาในระดับภาษาพูดนี่พูดคุยกันนะครับ รวมทั้งการใช้ภาษาถิ่นในการสนทนาอย่างเช่น ครูนี่ คนภูมิภาคเพชรบุรี, ประจวบคีรีขันธ์นี่ เพชรบุรีนี่ในการสนทนากัน นักเรียนฟังแล้วไม่เข้าใจอันนี้ก็นับเป็นภาษาพูด ครูคณิตาเป็นคนใต้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ระดับภาษาพูดเช่นเดียวกัน นักเรียนอยู่ภาคอีสาน นักเรียนก็จะพูดภาษาอะไร นรากร ภาษาอีสาน ได้ข่าวอยู่มหาสารคามนะ นักเรียนคนนี้ 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 แย่มากจริง ๆ เท่าที่พบ พบนะ พบการทำงาน ก็รวม ๆ แล้วค่ะ ก็มันเป็นภาษาพูดทั้งหมดนะ เราจะแยกออกมาเป็นแต่ละคำไม่ได้นะคะ คำนี้เป็นภาษาพูด คำนี้เป็นภาษากึ่งแบบแผน คำนี้เป็นภาษากึ่งทางการเรา จะต้องดูโดยรวมนะคะ รวมถึงเราจะต้องดูบริบทกับผู้ที่เราพูดด้วย นี่ก็คือเป็นภาษาพูดนั่นเองค่ะ เอาล่ะค่ะ ต่อมาเรามาเปรียบเทียบระดับของภาษาดีกันดีกว่านะคะ วันนี้คุณครูก็มีการเปรียบเทียบระดับของภาษามาให้นักเรียนได้เห็นถึงความแตกต่างว่าภาษาแต่ละระดับมีความแตกต่างกันอย่างไร 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ครูคณิตา</w:t>
      </w:r>
    </w:p>
    <w:p>
      <w:pPr>
        <w:pStyle w:val="BodyText"/>
      </w:pPr>
      <w:r>
        <w:t xml:space="preserve">(คุณครูคณิตา) ถ้าพร้อมแล้วเราไปดูกันเลณครูปรเมษฐ) พร้อมสิครับครูคณิตา</w:t>
      </w:r>
    </w:p>
    <w:p>
      <w:pPr>
        <w:pStyle w:val="BodyText"/>
      </w:pPr>
      <w:r>
        <w:t xml:space="preserve">(คุณครูคณิตา) ถ้าพร้อมแล้วนักเรียนคะ นักเรียนพร้อมจะเปรียบเทียบระดับของภาษากันแล้วหรือยังเอ่ย ทบทวนค่ะ ภาษาระดับของภาษามีกี่ระดับเอ่ย มีทั้งหมด 3 ระดับนะคะ นั่นก็คือภาษาแบบแผน กึ่งแบบแผน และภาษาพูดนั่นเองค่ะ เดี๋ยวเราไปเรียนรู้นะคะ เกี่ยวกับการเปรียบเทียบระดับภาษาเลยค่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 เด็ก ๆ ต้องตอบให้ได้นะครับ เดี๋ยวครูคณิตากำหนดคำมา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คำแรกนั่นก็คือ ตะหนี่" คำแรกก็คือตระนี่ ซึ่งเป็นภาษาแบบแผน แล้วภาษากึ่งแบบแผนล่ะคะ ครูปรเมษฐอะไรได้บ้างลูก ช่วยกันคิดหน่อย ใช้คำว่า… เก่งมาเลยครูคณิตา เด็ก ๆ ตอบแล้ว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เด็ก ๆ คะ เด็ก ๆ จะตอบว่าอย่างไรเอ่ย นั่นก็คือ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 ค่ะ ทุจริต ถ้าเป็นภาษากึ่งแบบแผน 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 1 2 3 เด็ก ๆ ตอบแล้วครูคณิตาเฉลย</w:t>
      </w:r>
    </w:p>
    <w:p>
      <w:pPr>
        <w:pStyle w:val="BodyText"/>
      </w:pPr>
      <w:r>
        <w:t xml:space="preserve">(คุณครูคณิตา) เฉลย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คุณครูปรเมษฐ</w:t>
      </w:r>
    </w:p>
    <w:p>
      <w:pPr>
        <w:pStyle w:val="BodyText"/>
      </w:pPr>
      <w:r>
        <w:t xml:space="preserve">(คุณครูปรเมษฐ) คดโกงถ้าเป็นพูดถ้าเราจะบอกคนนั้นเอาของเราไปขี้โกงไหมครับ</w:t>
      </w:r>
    </w:p>
    <w:p>
      <w:pPr>
        <w:pStyle w:val="BodyText"/>
      </w:pPr>
      <w:r>
        <w:t xml:space="preserve">(คุณครูคณิตา) ขี้โกงไหมเอ่ย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เยี่ยมเลยเด็ก ๆ เรา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 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จรจาก็เป็นการอะไรนะลูก พูดคุยใช่ไหมสนทนากันใช่ไหมลูก แล้วภาษากึ่งแบบแผนเขียนว่าอะไร เด็ก ๆ เตรียมตัวตอบ 1 2 3 ตอบครับ 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</w:t>
      </w:r>
      <w:r>
        <w:t xml:space="preserve"> </w:t>
      </w:r>
      <w:r>
        <w:t xml:space="preserve">“</w:t>
      </w:r>
      <w:r>
        <w:t xml:space="preserve">สนทนา</w:t>
      </w:r>
      <w:r>
        <w:t xml:space="preserve">”</w:t>
      </w:r>
      <w:r>
        <w:t xml:space="preserve"> </w:t>
      </w:r>
      <w:r>
        <w:t xml:space="preserve">นั่นเองค่ะ คุณครูปลายทางสามารถร่วมเล่นไปกับนักเรียนได้นะคะ ต่อมาค่ะ ภาษาพูดล่ะคะ ครูปรเมษฐ</w:t>
      </w:r>
    </w:p>
    <w:p>
      <w:pPr>
        <w:pStyle w:val="BodyText"/>
      </w:pPr>
      <w:r>
        <w:t xml:space="preserve">(คุณครูปรเมษฐ) ใช้คำว่าใช่คำว่า เยี่ยมเลยครับ พูดหรือพูดคุยนั่นเองนะครับ เป็นภาษาพูด หมดหรือยังคุณครูคณิตา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 จะแถมให้ 3 คำค่ะ ในการเปรียบเทียบระดับภาษาแต่ละระดับค่ะ เดี๋ยวเราไปดูกันดีกว่าว่าครูเอาคำอะไรมา 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 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ีรษะ ก็ที่เรานี่เด็ก ๆ ตอบเลย ใช้คำว่า… ถูกต้องครับ ตรงกันเลย หัวครับ ถ้าเป็นภาษาพูดล่ะ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 สามารถที่จะตอบได้อยู่แล้วนะคะ ว่า</w:t>
      </w:r>
    </w:p>
    <w:p>
      <w:pPr>
        <w:pStyle w:val="BodyText"/>
      </w:pPr>
      <w:r>
        <w:t xml:space="preserve">(คุณครูปรเมษฐ) ตอบว่า</w:t>
      </w:r>
    </w:p>
    <w:p>
      <w:pPr>
        <w:pStyle w:val="BodyText"/>
      </w:pPr>
      <w:r>
        <w:t xml:space="preserve">(คุณครูคณิตา) ภาษาพูดของศีรษะ ก็คือ</w:t>
      </w:r>
      <w:r>
        <w:t xml:space="preserve"> </w:t>
      </w:r>
      <w:r>
        <w:t xml:space="preserve">“</w:t>
      </w:r>
      <w:r>
        <w:t xml:space="preserve">กบาล</w:t>
      </w:r>
      <w:r>
        <w:t xml:space="preserve">”</w:t>
      </w:r>
    </w:p>
    <w:p>
      <w:pPr>
        <w:pStyle w:val="BodyText"/>
      </w:pPr>
      <w:r>
        <w:t xml:space="preserve">(คุณครูปรเมษฐ) เด็ก ๆ จะเคยได้ยินก็จากปู่, ย่า, ตา, ยาย นะ คนโบราณจะเป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ด็ก ๆ คะ พร้อมหรือยังเราไปเรียนรู้คำถัดไปดีกว่าค่ะ นั่นก็คือ</w:t>
      </w:r>
      <w:r>
        <w:t xml:space="preserve"> 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ปั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 ปลายทางดูสิคะ ถามคุณครูก่อนตอบภาษากึ่งแบบแผน รู้แล้วใช่ไหม ตอบครับ 1 2 3 ครูคณิตาเฉลยเลยครับ 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คณิตา) ก็คือลักษณะแบบนี้ไหม ประทับตรา ก็คือการลงตราลงไป นี่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ราเป็นภาษากึ่งแบบแผน ถ้าใช้ตีตราก็เป็นกึ่งแบบแผนเอ๊ะ แล้วถ้าเป็นภาษาพูดล่ะความหวังของนักเรียนนะคะ ตอนนี้กำลังฝากไว้ที่คคุณครูปลายทางคะ ช่วยเด็ก ๆ หน่อยค่ะ คุณครูปลายทางจะตอบว่าอย่างไรเอ่ย คุณครูปลายทางก็ก็บอกว่าฝากความหวังไว้ที่คุณครูปรเมษฐค่ะ 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ารลง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 </w:t>
      </w:r>
      <w:r>
        <w:t xml:space="preserve">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นั่นก็คือประทับ, ตี, ปั้ม ก็จะเป็นการใช้ภาษาแต่ละระดับกันออกไป พอหรือยังเอ่ย มาทิ้งทวนกันนะคะ นั่นก็คือหนังสือรับรอบ ถ้าเป็นภาษากึ่งแบบแผนล่ะคะ หนังสือรับรอง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ตอบเลยครับ คุณครูคณิตาเฉลยครับ</w:t>
      </w:r>
    </w:p>
    <w:p>
      <w:pPr>
        <w:pStyle w:val="BodyText"/>
      </w:pPr>
      <w:r>
        <w:t xml:space="preserve">(คุณครูคณิตา) 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ที่หนูจะไปขอทุนการศึกษา หรือนักเรียนจะไปสมัครเรียนต่อก็จะต้องใช้หนังสือรับรองนี่หนังสือรับรอง เด็ก ๆ จะบอกว่าขอใบรับรองแล้วถ้าเป็นภาษาพูดล่ะครับ ครูคณิตาเฉลยเลย</w:t>
      </w:r>
    </w:p>
    <w:p>
      <w:pPr>
        <w:pStyle w:val="BodyText"/>
      </w:pPr>
      <w:r>
        <w:t xml:space="preserve">(คุณครูคณิตา) ง่ายมากเลยนะคะ ถ้าเป็นภาษาพูด เราก็จะพูดว่า</w:t>
      </w:r>
      <w:r>
        <w:t xml:space="preserve"> </w:t>
      </w:r>
      <w:r>
        <w:t xml:space="preserve">“</w:t>
      </w:r>
      <w:r>
        <w:t xml:space="preserve">ใบรับรอง</w:t>
      </w:r>
      <w:r>
        <w:t xml:space="preserve">”</w:t>
      </w:r>
      <w:r>
        <w:t xml:space="preserve"> </w:t>
      </w:r>
      <w:r>
        <w:t xml:space="preserve">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 นักเรียนเป็นอย่างไรกันบ้างคะ สามารถที่จะแยกระดับภาษาได้แล้วหรือยังเอ่ย หลาย ๆ คนนะคะ ก็สามารถที่จะแยกได้แล้ว สามารถศึกษาเพิ่มเติมได้นะคะ ในใบความรู้ที่คุณครูได้มอบไว้ให้นะคะอสามารถดาวน์โหลดได้นะ แล้วก็การศึกษาการค้นคว้าเพิ่มเติมเพื่อที่จะแยกระดับภาษาได้นี่ถือว่าเป็นเรื่องดีในการใฝ่เรียนใฝ่รู้ทำให้นักเรียนนี่ใช้ภาษาได้เหมาะสมตามกาลเทศะด้วยนะคะ วันนี้คุณครูก็มีกิจกรรมมาให้นักเรียนและคุณครูปรเมษฐพร้อมหรือยังเอ่ย พร้อมไหมคะ คุณครูปลายทางสามารถร่วมทำกิจกรรมได้ด้วยนะคะ ถ้าพร้อมแล้ว เราไปดูกันเลยค่ะ ว่าเป็นกิจกรรมเกมดอกไม้ย้ายสวนค่ะ วันนี้นะคะ เราจะพาเด็ก ๆ นี่มาทำสวนกันนะคะ ก็จะเป็นการนำดอกไม้นี่ ไปย้ายไว้ในสวนแต่ละสวนนี่ให้ถูกต้องนักเรียนคิดว่าสวนดอกไม้นั้นมีกี่สวนเอ่ยมีกี่สวนคะ วันนี้เราเรียนภาษากี่ระดับคะ เรียนทั้งหมด 3 ระดับ เพราะฉะนั้น สวนทั้งหมดจะต้องมี 3 สวนด้วยกันนะคะ สวนแรกคุณครูปรเมษฐคิดว่าเป็นส่วนใด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 แล้วสวนที่ 3</w:t>
      </w:r>
    </w:p>
    <w:p>
      <w:pPr>
        <w:pStyle w:val="BodyText"/>
      </w:pPr>
      <w:r>
        <w:t xml:space="preserve">(คุณครูปรเมษฐ) ก็สวนภาษาพูดไงครับ 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 พิจารณาคำในดอกไม้ แสดงว่าครูคณิตามีดอกไม้ว่าในดอกไม้นั้นน่ะ คำเหล่านั้นน่ะ มันเป็นภาษาระดับใดแล้วก็ให้ช่วยกันนำดอกไม้นี่ ไปไว้ในสวนภาษาระดับแบบแผน กึงแบบแผน แล้วก็ภาษาพูด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ลองเลือกดอกไม้ว่าเราจะนำดอกไม้ดอกนี้นะคะ ไปไว้ในสวนใด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 พร้อมหรือยังเอ่ย ถ้าพร้อมแล้วเราไปเล่นเกมกันเลยค่ะ คุณครูปรเ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 คุณครูจะให้คุณครูปรเมษฐเลือกนะคะ จะมี 1, 2, 3, 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ครั้งแรกเบอร์ไหนครับ เบอร์ 2 หรือ เอาเบอร์ 2 ครับครูคณิตา</w:t>
      </w:r>
    </w:p>
    <w:p>
      <w:pPr>
        <w:pStyle w:val="BodyText"/>
      </w:pPr>
      <w:r>
        <w:t xml:space="preserve">(คุณครูคณิตา)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บอร์ 2</w:t>
      </w:r>
    </w:p>
    <w:p>
      <w:pPr>
        <w:pStyle w:val="BodyText"/>
      </w:pPr>
      <w:r>
        <w:t xml:space="preserve">(คุณครูคณิตา) นี่คือเบอร์ 2 ค่ะ นั่นคือ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ี่คือยังไม่ได้เข้าสวน 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ไม้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าลีลาคำไหนครับ ดอกไม้ดอกไหม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เฉลยเลย</w:t>
      </w:r>
    </w:p>
    <w:p>
      <w:pPr>
        <w:pStyle w:val="BodyText"/>
      </w:pPr>
      <w:r>
        <w:t xml:space="preserve">(คุณครูคณิตา) ถูกต้องค่ะ 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 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ก่อนเลย เพราะมารดาใช้ไปแล้วใช่ไหมเด็ก ๆ กึ่งแบบแผนก็จะต้องดูดีกว่าภาษาพูด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 นักเรียนเลือก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" เก่งมากค่ะ กึ่งแบบแผนเราจะใช้คำว่า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 </w:t>
      </w:r>
      <w:r>
        <w:t xml:space="preserve">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 สวนที่ 2 นักเรียนก็ได้ย้ายเป็นที่เรียบร้อยแล้ว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เดี๋ยวเราเลือกอีกสวนเดียวให้เวลา บอกครูมาเลยครับ เบอร์… เบอร์ 5 ครูคณิตา</w:t>
      </w:r>
    </w:p>
    <w:p>
      <w:pPr>
        <w:pStyle w:val="BodyText"/>
      </w:pPr>
      <w:r>
        <w:t xml:space="preserve">(คุณครูคณิตา) เบอร์ 5 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 เบอร์ 5 ได้แก่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 เราจะนำไปไว้ในสวนของภาษาได้อย่างไรบ้าง เดี๋ยวเราไปดูกันเลยค่ะ สวนแรกค่ะ 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เด็ก ๆ หนูเลือกไม่ตรงกับครูเลย</w:t>
      </w:r>
    </w:p>
    <w:p>
      <w:pPr>
        <w:pStyle w:val="BodyText"/>
      </w:pPr>
      <w:r>
        <w:t xml:space="preserve">(คุณครูคณิตา) คุณครูปรเมษฐเลือกอะไรคะ</w:t>
      </w:r>
    </w:p>
    <w:p>
      <w:pPr>
        <w:pStyle w:val="BodyText"/>
      </w:pPr>
      <w:r>
        <w:t xml:space="preserve">(คุณครูปรเมษฐ) เด็ก ๆ เลือกเท็จ บางคนเลือกโกหก บางคนพูดปด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 หลายคนอยู่ครูคณิตาครับ เราก็เป็นการแข่งขันถ้าเกิดตอบถูกรอบนี้ถือเป็นการชนะเลยใช่ไหม เพราะเราเล่นแค่สวนนี้สวนเดียวเยอะครับ 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 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 </w:t>
      </w:r>
      <w:r>
        <w:t xml:space="preserve">นั่นเองค่ะ แล้วภาษากึ่งแบบแผนล่ะค่ะ</w:t>
      </w:r>
    </w:p>
    <w:p>
      <w:pPr>
        <w:pStyle w:val="BodyText"/>
      </w:pPr>
      <w:r>
        <w:t xml:space="preserve">(คุณครูปรเมษฐ) แสดงว่าที่เลือกตามครูก็ถูกสิครับ 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 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 รอบนี้คุณครูไม่คิดครับ 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 ตอบว่าอะไรเอ่ย ตอบว่าอะไรนะหรือ ใช่หรือเปล่านะ พูดปด โกหกกับพูดปด นักเรียนจะเลือกคำว่าอะไรคะ 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 </w:t>
      </w:r>
      <w:r>
        <w:t xml:space="preserve">พูดปด ถูกหรือไม่ถูกนะ 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า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 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</w:t>
      </w:r>
    </w:p>
    <w:p>
      <w:pPr>
        <w:pStyle w:val="BodyText"/>
      </w:pPr>
      <w:r>
        <w:t xml:space="preserve">(คุณครูปรเมษฐ) แก้ตัวอีกสักข้อหนึ่ง</w:t>
      </w:r>
    </w:p>
    <w:p>
      <w:pPr>
        <w:pStyle w:val="BodyText"/>
      </w:pPr>
      <w:r>
        <w:t xml:space="preserve">(คุณครูคณิตา) เลือกเลยครับ เบอร์ 3 ได้ไหมครับ</w:t>
      </w:r>
    </w:p>
    <w:p>
      <w:pPr>
        <w:pStyle w:val="BodyText"/>
      </w:pPr>
      <w:r>
        <w:t xml:space="preserve">(คุณครูคณิตา)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ดีกว่า</w:t>
      </w:r>
    </w:p>
    <w:p>
      <w:pPr>
        <w:pStyle w:val="BodyText"/>
      </w:pPr>
      <w:r>
        <w:t xml:space="preserve">(คุณครูคณิตา) ไม่เอาดีกว่านะ ไม่เอา อย่างนั้นเรามาทบทวนก่อนนะคะ ปั๊มตรา, ตีตรา ถ้าเป็นภาษาแบบแผนเราจะใช้คำว่า ประทับตรา 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 </w:t>
      </w:r>
      <w:r>
        <w:t xml:space="preserve">ใช่ไหม ต่อไป ถ้าเป็นภาษาพูด ก็คือคำว่า</w:t>
      </w:r>
      <w:r>
        <w:t xml:space="preserve"> </w:t>
      </w:r>
      <w:r>
        <w:t xml:space="preserve">“</w:t>
      </w:r>
      <w:r>
        <w:t xml:space="preserve">ปั้มตรา</w:t>
      </w:r>
      <w:r>
        <w:t xml:space="preserve">”</w:t>
      </w:r>
      <w:r>
        <w:t xml:space="preserve"> </w:t>
      </w:r>
      <w:r>
        <w:t xml:space="preserve">นี่เป็นกา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 </w:t>
      </w:r>
      <w:r>
        <w:t xml:space="preserve">นี่เป็นการทบทวน</w:t>
      </w:r>
    </w:p>
    <w:p>
      <w:pPr>
        <w:pStyle w:val="BodyText"/>
      </w:pPr>
      <w:r>
        <w:t xml:space="preserve">(คุณครูคณิตา) นะคะ</w:t>
      </w:r>
    </w:p>
    <w:p>
      <w:pPr>
        <w:pStyle w:val="BodyText"/>
      </w:pPr>
      <w:r>
        <w:t xml:space="preserve">(คุณครูปรเมษฐ) มาให้แล้วดอกไม้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 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 ชาปนหรือ ใช่หรือครูคณิตา</w:t>
      </w:r>
    </w:p>
    <w:p>
      <w:pPr>
        <w:pStyle w:val="BodyText"/>
      </w:pPr>
      <w:r>
        <w:t xml:space="preserve">(คุณครูคณิตา) ชาปน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 เป็นเกดความรู้ฌาปน แปลว่า เผากิจ แปลว่า งาน รวมแล้วก็คืองานเผางานผมใช่ไหม เป็นภาษาบาลีใช่ไหม ฌา แปลว่า เผา กิจรวมกันก็คืองานเผาศพนั่นเองนะครับ ก็คือดอกไม้นี้เกี่ยวกับการเผาศพใช่ไหม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 ปลงศพกับเผาศพ เดี๋ยวเราไปดูกันดีกว่า</w:t>
      </w:r>
    </w:p>
    <w:p>
      <w:pPr>
        <w:pStyle w:val="BodyText"/>
      </w:pPr>
      <w:r>
        <w:t xml:space="preserve">(คุณครูปรเมษฐ) ไปย้ายดอกไม้กันแล้วภาษาแบบแผนเด็ก ๆ ตอบเลยใช้คำว่าถูกต้องครับ ฌาปนกิจศพ</w:t>
      </w:r>
    </w:p>
    <w:p>
      <w:pPr>
        <w:pStyle w:val="BodyText"/>
      </w:pPr>
      <w:r>
        <w:t xml:space="preserve">(คุณครูคณิตา) ข้อที่ 2 ค่ะ กึ่งแบบแผนปลงศพ ใช่ไหมนะ ใช่ไหมเอ่ย ปลงศพหรือเผาศพคะ</w:t>
      </w:r>
    </w:p>
    <w:p>
      <w:pPr>
        <w:pStyle w:val="BodyText"/>
      </w:pPr>
      <w:r>
        <w:t xml:space="preserve">(คุณครูปรเมษฐ) น่าคิดเหมือนกันนะ ตอบว่าถูกต้องครับ</w:t>
      </w:r>
    </w:p>
    <w:p>
      <w:pPr>
        <w:pStyle w:val="BodyText"/>
      </w:pPr>
      <w:r>
        <w:t xml:space="preserve">(คุณครูคณิตา) ปลงศะค่ะ และสุดท้ายภาษาพูด ก็ใช้คำว่า</w:t>
      </w:r>
      <w:r>
        <w:t xml:space="preserve"> </w:t>
      </w:r>
      <w:r>
        <w:t xml:space="preserve">“</w:t>
      </w:r>
      <w:r>
        <w:t xml:space="preserve">เผาศพ</w:t>
      </w:r>
      <w:r>
        <w:t xml:space="preserve">”</w:t>
      </w:r>
      <w:r>
        <w:t xml:space="preserve"> </w:t>
      </w:r>
      <w:r>
        <w:t xml:space="preserve">นั่นเอง เผาศพหรือบ้านครู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ครูครูคณิตายังไม่เคยได้ยินนะคะ เอาล่ะค่ะ มาถึงช่วงที่นักเรียนรอคอยนะคะ นั่นก็คือให้นักเรียนค่ะ ทำใบงาน การจำแนกระดับของภาษาจากหนังสือพิมพ์และนิตยสารค่ะ ถ้ามีหนังสืออื่น ๆ ที่นักเรียนสามารถศึกษาค้นคว้าหาความรู้ก็ได้นะคะ ไม่จำเป็น หรือว่าไม่จำกัดว่านักเรียนจะต้องหาแค่ในหนังสือพิมพ์หรือนิตยสารค่ะ เดี๋ยวเราไปดูบทบาทของคุณครูและนักเรียนปลายทางกันเลยดีกว่าค่ะ ก็ให้นักเรียนนะคะ ทำใบงาน และจำแนกระดับของภาษาจากหนังสือพิมพ์และนิตยสารค่ะ ส่วนบทบาทของคุณครูปลายทางล่ะคะ</w:t>
      </w:r>
    </w:p>
    <w:p>
      <w:pPr>
        <w:pStyle w:val="BodyText"/>
      </w:pPr>
      <w:r>
        <w:t xml:space="preserve">(คุณครูปรเมษฐ) ให้กับเด็ก ๆ นะครับ แนะนำในส่วนที่เด็ก ๆ เข้าใจนะครับ อันนี้ผมก็ขอเสริมหน่อยหนึ่งคุณครูครับ ถ้าคุณครูมีหนังสือหรืออะไรที่อยากให้นักเรียนทำเป็นพิเศษนี่ ก็สามารถให้เขานำมาจำแนกตามระดับภาษา มาค้นคว้าได้นะครับ ไม่จำเป็นจะต้องยึดตามที่ผมทั้ง 2 คนกำหนดไปนะครับ</w:t>
      </w:r>
    </w:p>
    <w:p>
      <w:pPr>
        <w:pStyle w:val="BodyText"/>
      </w:pPr>
      <w:r>
        <w:t xml:space="preserve">(คุณครูคณิตา) ค่ะ เรามาดูตัวอย่างของใบงานกันเลยนะคะ นี่ก็คือ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 จากที่อื่นด้วยก็ได้ วิธีการอย่างไรเด็ก ๆ ครับ เด็ก ๆ เจอคำว่าอะไร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ให้มันเป็นภาษากึ่งแบบแผนนั่นก็คือหัวนั่นเอง ส่วนภาษาพูดล่ะคะ นักเรียนจะเปลี่ยนเป็นคำว่า</w:t>
      </w:r>
      <w:r>
        <w:t xml:space="preserve"> </w:t>
      </w:r>
      <w:r>
        <w:t xml:space="preserve">“</w:t>
      </w:r>
      <w:r>
        <w:t xml:space="preserve">กระบาน</w:t>
      </w:r>
      <w:r>
        <w:t xml:space="preserve">”</w:t>
      </w:r>
      <w:r>
        <w:t xml:space="preserve"> </w:t>
      </w:r>
      <w:r>
        <w:t xml:space="preserve">นี่ก็คือเรา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 ครูคณิตา เพราะฉะนั้น งานนี้ง่ายมากคุณครูปลายทางให้กี่นาที</w:t>
      </w:r>
    </w:p>
    <w:p>
      <w:pPr>
        <w:pStyle w:val="BodyText"/>
      </w:pPr>
      <w:r>
        <w:t xml:space="preserve">(คุณครูคณิตา) แล้วแต่คุณครูปลายทางทำเป็นตารางได้ยิ่งดี</w:t>
      </w:r>
    </w:p>
    <w:p>
      <w:pPr>
        <w:pStyle w:val="BodyText"/>
      </w:pPr>
      <w:r>
        <w:t xml:space="preserve">(คุณครูคณิตา) เอาล่ะคะ นักเรียนคะถ้าพร้อมแล้วลงมือปฏิบัติกิจกรรมได้เลยค่ะ เดี๋ยวเรามาเจอกันอีกครั้งหนึ่ง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นักเรียนคะ อย่าลืมนะคะ นำใบงานส่งคุณครูปลายทาง ให้คุณครูปลายทางได้ตรวจสอบ และคุณครูปลายทางอย่าลืมให้คะแนนเด็ก ๆ ด้วยนะคะ เอาล่ะ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มีความแตกต่างกันหรือไม่ แล้วมีวิธีการใช้ภาษาอย่างไรถามก่อน ว่าแตกต่างหรือไม่แตกต่างแน่นอนอยู่แล้วนะคะ ว่าการใช้ภาษาแต่ละระดับบุคคลนี่ ย่อมต้องแตกต่างกันอยู่แล้วค่ะ แล้วนักเรียนนี่จะมีวิธีการอย่างไร ในการใช้ภาษาคะคุณครูปรเมษฐคะ คุณครูปรเมษฐมีวิธีการอย่างไรในการใช้ภาษาคะ</w:t>
      </w:r>
    </w:p>
    <w:p>
      <w:pPr>
        <w:pStyle w:val="BodyText"/>
      </w:pPr>
      <w:r>
        <w:t xml:space="preserve">(คุณครูปรเมษฐ) เหมือนครูใช่ไหมครับ ก็เราจะต้องแบ่งภาษาก่อนใช่ไหมตามที่เราเรียนไปน่ะ ภาษาก็มี 3 ระดับใช่ไหมก็เป็นภาษาแบบแผนนะครับ แล้วก็ภาษากึ่งแบบแผน แล้วก็ภาษาพูด เราก็เลือกใช้ให้ถูกต้อง อย่างเช่น หนูคุยกับครูใช้ภาษากึ่งแบบแผน หนูจะรายงานหน้าชั้นเรียน หรือหนูจะอ่านหนังสือตำราที่เป็นตำราวิชาการให้กับเพื่อน ก็ใช้ภาษาแบบแผนเขาคุยกัน เด็ก ๆ คุยกันครับ ก็ใช้ภาษาพูดนั่นเอง นี่คือวิธีการใช้</w:t>
      </w:r>
    </w:p>
    <w:p>
      <w:pPr>
        <w:pStyle w:val="BodyText"/>
      </w:pPr>
      <w:r>
        <w:t xml:space="preserve">(คุณครูคณิตา) เด็ก ๆ ก็คงได้แนวคำตอบกันแล้วนะคะ เดี๋ยวเรามาดูคำถามข้อถัดไปกันเลยดีกว่าค่ะ เพราะเหตุใดจึงต้องใช้ภาษาสื่อสารตามระดับของภาษาคะ ง่ายมากเลยนะคะ นักเรียนสามารถพูดคุยแลกเปลี่ยนกับคุณครูปลายทางได้เลยค่ะ คุณครูปรเมษฐคะ เพราะเหตุใดคะ ถึงต้องแบ่งเป็นระดับ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้ใหม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ว่าเราจะสื่อสารกับใครมันจึงต้องแบ่งเป็นระดับภาษา อย่างเช่น เราจะนำเสนอผลงานหน้าชั้นเรียน เราจะอ่านข่าววิทยุใช่ไหม ตามตัวอย่างนี้ ก็จะต้องใช้ภาษาระดับแบบแผนถ้าเกิดหนูจะพูดคุยกับครูหรือ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ค่ะ</w:t>
      </w:r>
    </w:p>
    <w:p>
      <w:pPr>
        <w:pStyle w:val="BodyText"/>
      </w:pPr>
      <w:r>
        <w:t xml:space="preserve">(คุณครูปรเมษฐ) สุดท้ายก็การพูดคุยในครอบครัว กับเพื่อน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 เพราะฉะนั้นนะคะ สรุปโดยรวมแล้ว เพราะเหตุใด เราจึงต้องใช้ระดับภาษา เพราะว่าขึ้นอยู่กับกาลเทศะ บุคลล และสถานที่นั่นเองค่ะ เนื่องจากภาษาไทยนะคะ แบ่งได้เป็นหลายระดับ และแต่ละระดับก็ใช้ภาษาไม่เหมือนกัน ฉะนั้น การที่จะใช้คำพูดหรือการเขียนติดต่อสื่อสารอะไรก็ตาม เราก็จะต้องดูกาลเทศะ สถานที่ และบุคคลที่เราพูดคุยด้วยนั่นเองค่ะ เอาล่ะค่ะ สำหรับวันนี้ก็จบลงเพียงเท่านี้ เราไปดูบทเรียนครั้งถัดไปกันดีกว่าค่ะ บทเรียนครั้งต่อไป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 เหลือหลาย ๆ สิ่ง หลาย ๆ อย่างที่เด็ก ๆ นั้นยังไม่ได้รับรู้ เพราะฉะนั้น ต้องศึกษาเราจะได้เข้าใจอย่างถ่องแท้ เตรียมตัวดังนี้นะครับ นำใบงาน เรื่อง ระดับภาษาพาให้คิด ติดตัวมาด้วยนะครับ และสามารถดาวน์โหลดได้ที่ตามที่อยู่ด้านล่างนี่เลย ที่คุณชี้ไว้นั่นเองครับ เอาล่ะครับ นักเรียนวันนี้เรื่องของระดับภาษานี่ก็ยังเป็นเพียงแค่เข้าเรื่องนะยังไม่ได้รับเนื้อหาเต็ม ๆ นะครับ ให้นักเรียนไปทบทวนนะ ที่ครูและครูคณิตาได้สอนไปนี่ให้ไปทบทวน นักเรียนจะได้เข้าใจอย่างถ่องแท้ มีอีกหลาย ๆ คำเลยที่ครูไม่ได้ยกตัวอย่างมา นักเรียนต้องไปค้นคว้าเป็นการไฝ่รู้เรียนนะครับ ฝากไว้ให้คิดนะครับ 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2 (DLTV ภาษาไทย ป. 6 หน่วยที่ 7) ๑ ระดับภาษา (๑) ๑๔ ก.ย. ๖๔ (มีใบงาน และใบความรู้) ตู่</dc:title>
  <dc:creator/>
  <cp:keywords/>
  <dcterms:created xsi:type="dcterms:W3CDTF">2022-06-17T05:18:18Z</dcterms:created>
  <dcterms:modified xsi:type="dcterms:W3CDTF">2022-06-17T05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10.14 น.</vt:lpwstr>
  </property>
  <property fmtid="{D5CDD505-2E9C-101B-9397-08002B2CF9AE}" pid="3" name="subtitle">
    <vt:lpwstr/>
  </property>
</Properties>
</file>